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71"/>
        <w:tblW w:w="9923" w:type="dxa"/>
        <w:tblLook w:val="0000" w:firstRow="0" w:lastRow="0" w:firstColumn="0" w:lastColumn="0" w:noHBand="0" w:noVBand="0"/>
      </w:tblPr>
      <w:tblGrid>
        <w:gridCol w:w="446"/>
        <w:gridCol w:w="5085"/>
        <w:gridCol w:w="2125"/>
        <w:gridCol w:w="2267"/>
      </w:tblGrid>
      <w:tr w:rsidR="003C4ACE" w:rsidRPr="006D5467" w14:paraId="7CE35967" w14:textId="77777777" w:rsidTr="00961709">
        <w:trPr>
          <w:trHeight w:val="406"/>
        </w:trPr>
        <w:tc>
          <w:tcPr>
            <w:tcW w:w="9923" w:type="dxa"/>
            <w:gridSpan w:val="4"/>
            <w:tcBorders>
              <w:bottom w:val="single" w:sz="4" w:space="0" w:color="auto"/>
            </w:tcBorders>
          </w:tcPr>
          <w:p w14:paraId="7573F74E" w14:textId="59307594" w:rsidR="003C4ACE" w:rsidRPr="003C4ACE" w:rsidRDefault="003C4ACE" w:rsidP="003C4ACE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  <w:r w:rsidRPr="003C4ACE">
              <w:rPr>
                <w:b/>
                <w:bCs/>
                <w:sz w:val="32"/>
                <w:szCs w:val="32"/>
              </w:rPr>
              <w:t>Module X: Food Consumption Score Nutrition</w:t>
            </w:r>
          </w:p>
        </w:tc>
      </w:tr>
      <w:tr w:rsidR="003C4ACE" w:rsidRPr="003C10BC" w14:paraId="5D859DFC" w14:textId="77777777" w:rsidTr="00961709">
        <w:trPr>
          <w:trHeight w:val="692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3F38954F" w14:textId="77777777" w:rsidR="00D52C68" w:rsidRPr="00005AD0" w:rsidRDefault="00D52C68" w:rsidP="00D52C68">
            <w:pPr>
              <w:autoSpaceDE w:val="0"/>
              <w:autoSpaceDN w:val="0"/>
              <w:adjustRightInd w:val="0"/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 xml:space="preserve">How many days over the last 7 days, did most members of your household (50% +) eat the following food items, inside or outside the home? </w:t>
            </w:r>
          </w:p>
          <w:p w14:paraId="78C4CADE" w14:textId="77777777" w:rsidR="00D52C68" w:rsidRPr="00005AD0" w:rsidRDefault="00D52C68" w:rsidP="00D52C68">
            <w:pPr>
              <w:autoSpaceDE w:val="0"/>
              <w:autoSpaceDN w:val="0"/>
              <w:adjustRightInd w:val="0"/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</w:pPr>
          </w:p>
          <w:p w14:paraId="30A79851" w14:textId="77777777" w:rsidR="00D52C68" w:rsidRPr="00005AD0" w:rsidRDefault="00D52C68" w:rsidP="00D52C68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And what was their source?</w:t>
            </w: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 xml:space="preserve"> </w:t>
            </w:r>
          </w:p>
          <w:p w14:paraId="288B2408" w14:textId="77777777" w:rsidR="00D52C68" w:rsidRPr="008022A5" w:rsidRDefault="00D52C68" w:rsidP="00D52C68">
            <w:pPr>
              <w:autoSpaceDE w:val="0"/>
              <w:autoSpaceDN w:val="0"/>
              <w:adjustRightInd w:val="0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7A31A4A1" w14:textId="43063C41" w:rsidR="003C4ACE" w:rsidRPr="003C10BC" w:rsidRDefault="00D52C68" w:rsidP="00D52C68">
            <w:pPr>
              <w:spacing w:line="276" w:lineRule="auto"/>
              <w:rPr>
                <w:b/>
                <w:bCs/>
                <w:sz w:val="16"/>
                <w:szCs w:val="16"/>
              </w:rPr>
            </w:pPr>
            <w:r w:rsidRPr="008022A5">
              <w:rPr>
                <w:rFonts w:ascii="Open Sans" w:eastAsia="Times New Roman" w:hAnsi="Open Sans" w:cs="Open Sans"/>
                <w:i/>
                <w:sz w:val="18"/>
                <w:szCs w:val="18"/>
              </w:rPr>
              <w:t xml:space="preserve">Note for enumerator: Determine whether the consumption was only in small quantities. If so, register as </w:t>
            </w:r>
            <w:r w:rsidRPr="008022A5">
              <w:rPr>
                <w:rFonts w:ascii="Open Sans" w:eastAsia="Times New Roman" w:hAnsi="Open Sans" w:cs="Open Sans"/>
                <w:i/>
                <w:iCs/>
                <w:sz w:val="18"/>
                <w:szCs w:val="18"/>
              </w:rPr>
              <w:t xml:space="preserve">a </w:t>
            </w:r>
            <w:r w:rsidRPr="008022A5">
              <w:rPr>
                <w:rFonts w:ascii="Open Sans" w:eastAsia="Times New Roman" w:hAnsi="Open Sans" w:cs="Open Sans"/>
                <w:i/>
                <w:sz w:val="18"/>
                <w:szCs w:val="18"/>
              </w:rPr>
              <w:t>condiment</w:t>
            </w:r>
            <w:r>
              <w:rPr>
                <w:rFonts w:ascii="Open Sans" w:eastAsia="Times New Roman" w:hAnsi="Open Sans" w:cs="Open Sans"/>
                <w:i/>
                <w:sz w:val="18"/>
                <w:szCs w:val="18"/>
              </w:rPr>
              <w:t>.</w:t>
            </w:r>
          </w:p>
        </w:tc>
      </w:tr>
      <w:tr w:rsidR="00EF65D3" w:rsidRPr="003C10BC" w14:paraId="5D3CAF43" w14:textId="77777777" w:rsidTr="00961709">
        <w:trPr>
          <w:trHeight w:val="689"/>
        </w:trPr>
        <w:tc>
          <w:tcPr>
            <w:tcW w:w="0" w:type="auto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AC328" w14:textId="77777777" w:rsidR="00D52C68" w:rsidRPr="003C10BC" w:rsidRDefault="00D52C68" w:rsidP="00D52C68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DC3FA" w14:textId="59431937" w:rsidR="00D52C68" w:rsidRPr="009A7114" w:rsidRDefault="00D52C68" w:rsidP="00D52C68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18A5B" w14:textId="77777777" w:rsidR="00D52C68" w:rsidRPr="00005AD0" w:rsidRDefault="00D52C68" w:rsidP="00D52C68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>Number of days</w:t>
            </w:r>
          </w:p>
          <w:p w14:paraId="2B25B77A" w14:textId="77777777" w:rsidR="00D52C68" w:rsidRPr="00005AD0" w:rsidRDefault="00D52C68" w:rsidP="00D52C68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 xml:space="preserve">eaten in the past 7 days </w:t>
            </w:r>
          </w:p>
          <w:p w14:paraId="60FC84CE" w14:textId="77777777" w:rsidR="00D52C68" w:rsidRPr="008022A5" w:rsidRDefault="00D52C68" w:rsidP="00D52C68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2F170ECE" w14:textId="527FC999" w:rsidR="00D52C68" w:rsidRPr="003C10BC" w:rsidRDefault="00D52C68" w:rsidP="00D52C68">
            <w:pPr>
              <w:jc w:val="center"/>
              <w:rPr>
                <w:rFonts w:cstheme="minorHAnsi"/>
                <w:sz w:val="16"/>
                <w:szCs w:val="16"/>
              </w:rPr>
            </w:pPr>
            <w:r w:rsidRPr="008022A5">
              <w:rPr>
                <w:rFonts w:ascii="Open Sans" w:hAnsi="Open Sans" w:cs="Open Sans"/>
                <w:i/>
                <w:sz w:val="16"/>
                <w:szCs w:val="16"/>
              </w:rPr>
              <w:t>If 0 days, do not specify the main sour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ACD8380" w14:textId="77777777" w:rsidR="00D52C68" w:rsidRPr="00005AD0" w:rsidRDefault="00D52C68" w:rsidP="00D52C68">
            <w:pPr>
              <w:jc w:val="center"/>
              <w:rPr>
                <w:rFonts w:ascii="Open Sans" w:hAnsi="Open Sans" w:cs="Open Sans"/>
                <w:b/>
                <w:iCs/>
                <w:sz w:val="18"/>
                <w:szCs w:val="18"/>
              </w:rPr>
            </w:pPr>
            <w:r w:rsidRPr="00005AD0">
              <w:rPr>
                <w:rFonts w:ascii="Open Sans" w:hAnsi="Open Sans" w:cs="Open Sans"/>
                <w:b/>
                <w:iCs/>
                <w:sz w:val="18"/>
                <w:szCs w:val="18"/>
              </w:rPr>
              <w:t>How was this food acquired?</w:t>
            </w:r>
          </w:p>
          <w:p w14:paraId="193AB140" w14:textId="77777777" w:rsidR="00D52C68" w:rsidRPr="008022A5" w:rsidRDefault="00D52C68" w:rsidP="00D52C68">
            <w:pPr>
              <w:jc w:val="center"/>
              <w:rPr>
                <w:rFonts w:ascii="Open Sans" w:hAnsi="Open Sans" w:cs="Open Sans"/>
                <w:i/>
                <w:sz w:val="16"/>
                <w:szCs w:val="16"/>
              </w:rPr>
            </w:pPr>
          </w:p>
          <w:p w14:paraId="6D4A7A24" w14:textId="1ACA0EE7" w:rsidR="00D52C68" w:rsidRPr="003C10BC" w:rsidRDefault="00D52C68" w:rsidP="00D52C68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ascii="Open Sans" w:hAnsi="Open Sans" w:cs="Open Sans"/>
                <w:i/>
                <w:sz w:val="16"/>
                <w:szCs w:val="16"/>
              </w:rPr>
              <w:br/>
            </w:r>
            <w:r>
              <w:rPr>
                <w:rFonts w:ascii="Open Sans" w:hAnsi="Open Sans" w:cs="Open Sans"/>
                <w:i/>
                <w:sz w:val="16"/>
                <w:szCs w:val="16"/>
              </w:rPr>
              <w:br/>
            </w:r>
            <w:r w:rsidRPr="008022A5">
              <w:rPr>
                <w:rFonts w:ascii="Open Sans" w:hAnsi="Open Sans" w:cs="Open Sans"/>
                <w:i/>
                <w:sz w:val="16"/>
                <w:szCs w:val="16"/>
              </w:rPr>
              <w:t xml:space="preserve">Write the main source over the past 7 </w:t>
            </w:r>
            <w:r>
              <w:rPr>
                <w:rFonts w:ascii="Open Sans" w:hAnsi="Open Sans" w:cs="Open Sans"/>
                <w:i/>
                <w:sz w:val="16"/>
                <w:szCs w:val="16"/>
              </w:rPr>
              <w:t>days</w:t>
            </w:r>
          </w:p>
        </w:tc>
      </w:tr>
      <w:tr w:rsidR="00EF65D3" w:rsidRPr="003C10BC" w14:paraId="3746280C" w14:textId="77777777" w:rsidTr="00A741C8">
        <w:trPr>
          <w:trHeight w:val="298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C84AA" w14:textId="4A611E58" w:rsidR="00D52C68" w:rsidRPr="00EE6CA4" w:rsidRDefault="00D52C68" w:rsidP="00EF65D3">
            <w:pPr>
              <w:numPr>
                <w:ilvl w:val="0"/>
                <w:numId w:val="3"/>
              </w:numPr>
              <w:ind w:hanging="360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A5A1A" w14:textId="1422062B" w:rsidR="00D52C68" w:rsidRPr="003C10BC" w:rsidRDefault="00D52C68" w:rsidP="00D52C68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Cereals, grains, roots and tubers, such as: </w:t>
            </w:r>
            <w:r w:rsidRPr="008B21C2">
              <w:rPr>
                <w:rFonts w:ascii="Open Sans" w:hAnsi="Open Sans" w:cs="Open Sans"/>
                <w:bCs/>
                <w:iCs/>
                <w:sz w:val="16"/>
                <w:szCs w:val="16"/>
              </w:rPr>
              <w:t>rice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, pasta, bread, sorghum, millet, maize, potato, yam, cassava, white sweet potato, plantain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F8A76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3F53" w14:textId="78CA976C" w:rsidR="00D52C68" w:rsidRPr="00A741C8" w:rsidRDefault="00D52C68" w:rsidP="00D52C68">
            <w:pPr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22D842DC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B267C" w14:textId="77777777" w:rsidR="00D52C68" w:rsidRPr="00EE6CA4" w:rsidRDefault="00D52C68" w:rsidP="00EF65D3">
            <w:pPr>
              <w:numPr>
                <w:ilvl w:val="0"/>
                <w:numId w:val="3"/>
              </w:numPr>
              <w:ind w:hanging="360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01986" w14:textId="3184E249" w:rsidR="00D52C68" w:rsidRPr="003C10BC" w:rsidRDefault="00D52C68" w:rsidP="00D52C68">
            <w:pPr>
              <w:rPr>
                <w:rFonts w:cstheme="minorHAnsi"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Pulses/legumes, nuts and seed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beans, cowpeas, lentils, soy, pigeon pea,</w:t>
            </w:r>
            <w:r w:rsidRPr="008B21C2" w:rsidDel="00AE736E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peanuts,</w:t>
            </w:r>
            <w:r w:rsidRPr="008B21C2" w:rsidDel="00AE736E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or other nut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FDF2D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E453" w14:textId="3FF37906" w:rsidR="00D52C68" w:rsidRPr="00A741C8" w:rsidRDefault="00D52C68" w:rsidP="00D52C68">
            <w:pPr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7E2B42B1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9AB64" w14:textId="77777777" w:rsidR="00D52C68" w:rsidRPr="00EE6CA4" w:rsidRDefault="00D52C68" w:rsidP="00EF65D3">
            <w:pPr>
              <w:numPr>
                <w:ilvl w:val="0"/>
                <w:numId w:val="3"/>
              </w:numPr>
              <w:ind w:hanging="360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064C0" w14:textId="77777777" w:rsidR="00D52C68" w:rsidRPr="008B21C2" w:rsidRDefault="00D52C68" w:rsidP="00D52C68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>Milk and other dairy products, such as: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 milk, yoghurt, cheese, and other dairy products </w:t>
            </w:r>
          </w:p>
          <w:p w14:paraId="76B5DC5C" w14:textId="77777777" w:rsidR="00D52C68" w:rsidRPr="008B21C2" w:rsidRDefault="00D52C68" w:rsidP="00D52C68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</w:p>
          <w:p w14:paraId="560036D0" w14:textId="39D3A19E" w:rsidR="00D52C68" w:rsidRPr="003C10BC" w:rsidRDefault="00D52C68" w:rsidP="00D52C68">
            <w:pPr>
              <w:rPr>
                <w:rFonts w:cstheme="minorHAnsi"/>
                <w:sz w:val="16"/>
                <w:szCs w:val="16"/>
              </w:rPr>
            </w:pPr>
            <w:r w:rsidRPr="009E71C6">
              <w:rPr>
                <w:rFonts w:ascii="Open Sans" w:hAnsi="Open Sans" w:cs="Open Sans"/>
                <w:i/>
                <w:sz w:val="16"/>
                <w:szCs w:val="16"/>
              </w:rPr>
              <w:t>[Exclude margarine/butter or small amounts of milk for tea/coffee]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3AE7D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11B90" w14:textId="55BB5F05" w:rsidR="00D52C68" w:rsidRPr="00A741C8" w:rsidRDefault="00D52C68" w:rsidP="00D52C68">
            <w:pPr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0CFE3C7D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A8945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4D6B2" w14:textId="77777777" w:rsidR="00D52C68" w:rsidRPr="008B21C2" w:rsidRDefault="00D52C68" w:rsidP="00D52C68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Meat, fish and egg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goat, beef, chicken, pork, fish, canned tuna, insects, escargot,</w:t>
            </w:r>
            <w:r w:rsidRPr="008B21C2" w:rsidDel="00495622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other seafood, eggs </w:t>
            </w:r>
          </w:p>
          <w:p w14:paraId="1F7D2197" w14:textId="77777777" w:rsidR="00D52C68" w:rsidRPr="008B21C2" w:rsidRDefault="00D52C68" w:rsidP="00D52C68">
            <w:pPr>
              <w:rPr>
                <w:rFonts w:ascii="Open Sans" w:hAnsi="Open Sans" w:cs="Open Sans"/>
                <w:iCs/>
                <w:sz w:val="16"/>
                <w:szCs w:val="16"/>
              </w:rPr>
            </w:pPr>
          </w:p>
          <w:p w14:paraId="1560F768" w14:textId="1E7E56CE" w:rsidR="00D52C68" w:rsidRPr="003C10BC" w:rsidRDefault="00D52C68" w:rsidP="00D52C68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E71C6">
              <w:rPr>
                <w:rFonts w:ascii="Open Sans" w:hAnsi="Open Sans" w:cs="Open Sans"/>
                <w:i/>
                <w:sz w:val="16"/>
                <w:szCs w:val="16"/>
              </w:rPr>
              <w:t>[Exclude meat and fish consumed in in small quantities as a condiment]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0145E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D8D30" w14:textId="2E1D8824" w:rsidR="00D52C68" w:rsidRPr="00A741C8" w:rsidRDefault="00D52C68" w:rsidP="00D52C68">
            <w:pPr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3C4ACE" w:rsidRPr="00A45183" w14:paraId="493E8EFE" w14:textId="77777777" w:rsidTr="00961709">
        <w:tc>
          <w:tcPr>
            <w:tcW w:w="9923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6336EB" w14:textId="25E3F9BB" w:rsidR="003C4ACE" w:rsidRPr="00A741C8" w:rsidRDefault="003C4ACE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sz w:val="16"/>
                <w:szCs w:val="16"/>
              </w:rPr>
              <w:t>If 0 skip to question 5</w:t>
            </w:r>
          </w:p>
        </w:tc>
      </w:tr>
      <w:tr w:rsidR="00EF65D3" w:rsidRPr="003C10BC" w14:paraId="561D5DFC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073E7" w14:textId="77777777" w:rsidR="003C4ACE" w:rsidRPr="00EE6CA4" w:rsidRDefault="003C4ACE" w:rsidP="003C4ACE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B1F4A" w14:textId="77777777" w:rsidR="003C4ACE" w:rsidRPr="00D52C68" w:rsidRDefault="003C4ACE" w:rsidP="003C4ACE">
            <w:pPr>
              <w:rPr>
                <w:rFonts w:ascii="Open Sans" w:hAnsi="Open Sans" w:cs="Open Sans"/>
                <w:b/>
                <w:b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sz w:val="14"/>
                <w:szCs w:val="14"/>
              </w:rPr>
              <w:t>Flesh meat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>, such as:</w:t>
            </w:r>
            <w:r w:rsidRPr="00D52C68">
              <w:rPr>
                <w:rFonts w:ascii="Open Sans" w:hAnsi="Open Sans" w:cs="Open Sans"/>
                <w:b/>
                <w:sz w:val="14"/>
                <w:szCs w:val="14"/>
                <w:lang w:eastAsia="fr-FR"/>
              </w:rPr>
              <w:t xml:space="preserve"> </w:t>
            </w:r>
            <w:r w:rsidRPr="00D52C68">
              <w:rPr>
                <w:rFonts w:ascii="Open Sans" w:hAnsi="Open Sans" w:cs="Open Sans"/>
                <w:sz w:val="14"/>
                <w:szCs w:val="14"/>
              </w:rPr>
              <w:t>beef, pork, lamb, goat, rabbit, chicken, duck, other birds, insect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C2078" w14:textId="77777777" w:rsidR="003C4ACE" w:rsidRPr="000E2DB0" w:rsidRDefault="003C4ACE" w:rsidP="003C4ACE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586E" w14:textId="02BB398F" w:rsidR="003C4ACE" w:rsidRPr="00A741C8" w:rsidRDefault="00D52C68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04EC3281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B6736" w14:textId="77777777" w:rsidR="003C4ACE" w:rsidRPr="00EE6CA4" w:rsidRDefault="003C4ACE" w:rsidP="003C4ACE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4.2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35437" w14:textId="77777777" w:rsidR="003C4ACE" w:rsidRPr="00D52C68" w:rsidRDefault="003C4ACE" w:rsidP="003C4ACE">
            <w:pPr>
              <w:rPr>
                <w:rFonts w:ascii="Open Sans" w:hAnsi="Open Sans" w:cs="Open Sans"/>
                <w:b/>
                <w:b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sz w:val="14"/>
                <w:szCs w:val="14"/>
              </w:rPr>
              <w:t>Organ meat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 xml:space="preserve">, such as: </w:t>
            </w:r>
            <w:r w:rsidRPr="00D52C68">
              <w:rPr>
                <w:rFonts w:ascii="Open Sans" w:hAnsi="Open Sans" w:cs="Open Sans"/>
                <w:sz w:val="14"/>
                <w:szCs w:val="14"/>
              </w:rPr>
              <w:t>liver, kidney, heart and/or other organ meat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29466" w14:textId="2C20CF2E" w:rsidR="003C4ACE" w:rsidRPr="000E2DB0" w:rsidRDefault="000E2DB0" w:rsidP="003C4ACE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DFBA8" w14:textId="7AF5BBF2" w:rsidR="003C4ACE" w:rsidRPr="00A741C8" w:rsidRDefault="00D52C68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20DEB413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A2380" w14:textId="77777777" w:rsidR="003C4ACE" w:rsidRPr="00EE6CA4" w:rsidRDefault="003C4ACE" w:rsidP="003C4ACE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4.3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DEE2" w14:textId="77777777" w:rsidR="003C4ACE" w:rsidRPr="00D52C68" w:rsidRDefault="003C4ACE" w:rsidP="003C4ACE">
            <w:pPr>
              <w:rPr>
                <w:rFonts w:ascii="Open Sans" w:hAnsi="Open Sans" w:cs="Open Sans"/>
                <w:b/>
                <w:b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sz w:val="14"/>
                <w:szCs w:val="14"/>
              </w:rPr>
              <w:t>Fish/shellfish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 xml:space="preserve">, such as: </w:t>
            </w:r>
            <w:r w:rsidRPr="00D52C68">
              <w:rPr>
                <w:rFonts w:ascii="Open Sans" w:hAnsi="Open Sans" w:cs="Open Sans"/>
                <w:sz w:val="14"/>
                <w:szCs w:val="14"/>
              </w:rPr>
              <w:t>fish, including canned tuna, escargot, and/or other seafood (fish in large quantities and not as a condiment)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367D5" w14:textId="77777777" w:rsidR="003C4ACE" w:rsidRPr="000E2DB0" w:rsidRDefault="003C4ACE" w:rsidP="003C4ACE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1D5A9" w14:textId="2931B5E0" w:rsidR="003C4ACE" w:rsidRPr="00A741C8" w:rsidRDefault="00D52C68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363ABA1B" w14:textId="77777777" w:rsidTr="00A741C8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F0429" w14:textId="77777777" w:rsidR="003C4ACE" w:rsidRPr="00EE6CA4" w:rsidRDefault="003C4ACE" w:rsidP="003C4ACE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4.4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F68C5" w14:textId="77777777" w:rsidR="003C4ACE" w:rsidRPr="00D52C68" w:rsidRDefault="003C4ACE" w:rsidP="003C4ACE">
            <w:pPr>
              <w:rPr>
                <w:rFonts w:ascii="Open Sans" w:hAnsi="Open Sans" w:cs="Open Sans"/>
                <w:b/>
                <w:b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sz w:val="14"/>
                <w:szCs w:val="14"/>
              </w:rPr>
              <w:t>Egg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3192B" w14:textId="77777777" w:rsidR="003C4ACE" w:rsidRPr="000E2DB0" w:rsidRDefault="003C4ACE" w:rsidP="003C4ACE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BAE4D" w14:textId="0AE57777" w:rsidR="003C4ACE" w:rsidRPr="00A741C8" w:rsidRDefault="00D52C68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065115F2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27AA6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7E7CE" w14:textId="7508EC40" w:rsidR="00D52C68" w:rsidRPr="00301B40" w:rsidRDefault="00D52C68" w:rsidP="00D52C68">
            <w:pPr>
              <w:rPr>
                <w:rFonts w:cstheme="minorHAnsi"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Vegetables and leave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spinach, onion, tomatoes, carrots, peppers, green beans, lettuce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97D7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D6DFB" w14:textId="5B09EF97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3C4ACE" w:rsidRPr="00A45183" w14:paraId="3E833CF3" w14:textId="77777777" w:rsidTr="00961709">
        <w:tc>
          <w:tcPr>
            <w:tcW w:w="9923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FC39DA2" w14:textId="5C7029F3" w:rsidR="003C4ACE" w:rsidRPr="00A741C8" w:rsidRDefault="003C4ACE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sz w:val="16"/>
                <w:szCs w:val="16"/>
              </w:rPr>
              <w:t>If 0 skip to question 6</w:t>
            </w:r>
          </w:p>
        </w:tc>
      </w:tr>
      <w:tr w:rsidR="00EF65D3" w:rsidRPr="003C10BC" w14:paraId="1D4BD23B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5FBBC" w14:textId="77777777" w:rsidR="00D52C68" w:rsidRPr="00EE6CA4" w:rsidRDefault="00D52C68" w:rsidP="00D52C68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5.1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43C0" w14:textId="77777777" w:rsidR="00D52C68" w:rsidRPr="00D52C68" w:rsidRDefault="00D52C68" w:rsidP="00D52C68">
            <w:pPr>
              <w:rPr>
                <w:rFonts w:ascii="Open Sans" w:hAnsi="Open Sans" w:cs="Open Sans"/>
                <w:bCs/>
                <w:i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iCs/>
                <w:sz w:val="14"/>
                <w:szCs w:val="14"/>
              </w:rPr>
              <w:t>Orange vegetables (vegetables rich in Vitamin A)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 xml:space="preserve">, such as: </w:t>
            </w:r>
            <w:r w:rsidRPr="00D52C68">
              <w:rPr>
                <w:rFonts w:ascii="Open Sans" w:hAnsi="Open Sans" w:cs="Open Sans"/>
                <w:iCs/>
                <w:sz w:val="14"/>
                <w:szCs w:val="14"/>
              </w:rPr>
              <w:t>carrot, red pepper, pumpkin, orange sweet potatoe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ED82A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EB4D4" w14:textId="46ADDCF5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2AD264AA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CD12B" w14:textId="77777777" w:rsidR="00D52C68" w:rsidRPr="00EE6CA4" w:rsidRDefault="00D52C68" w:rsidP="00D52C68">
            <w:pPr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</w:rPr>
              <w:t>5.2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106C8" w14:textId="77777777" w:rsidR="00D52C68" w:rsidRPr="00D52C68" w:rsidRDefault="00D52C68" w:rsidP="00D52C68">
            <w:pPr>
              <w:rPr>
                <w:rFonts w:ascii="Open Sans" w:hAnsi="Open Sans" w:cs="Open Sans"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sz w:val="14"/>
                <w:szCs w:val="14"/>
              </w:rPr>
              <w:t>Green leafy vegetables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 xml:space="preserve">, such as: </w:t>
            </w:r>
            <w:r w:rsidRPr="00D52C68">
              <w:rPr>
                <w:rFonts w:ascii="Open Sans" w:hAnsi="Open Sans" w:cs="Open Sans"/>
                <w:bCs/>
                <w:sz w:val="14"/>
                <w:szCs w:val="14"/>
              </w:rPr>
              <w:t>spinach, broccoli, amaranth and/or other dark green leaves, cassava leaves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E0E49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59BAF" w14:textId="584ADBCF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4FD554C5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C8A4C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27CD2" w14:textId="0D66B23C" w:rsidR="00D52C68" w:rsidRPr="00301B40" w:rsidRDefault="00D52C68" w:rsidP="00D52C68">
            <w:pPr>
              <w:rPr>
                <w:rFonts w:cstheme="minorHAnsi"/>
                <w:b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Frui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bananas, apples, lemon, mango, papaya, apricot, peach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5DC2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EC055" w14:textId="7950BE82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3C4ACE" w:rsidRPr="006D5467" w14:paraId="1D7CBA30" w14:textId="77777777" w:rsidTr="00961709">
        <w:tc>
          <w:tcPr>
            <w:tcW w:w="9923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621E5E1" w14:textId="4849D434" w:rsidR="003C4ACE" w:rsidRPr="00A741C8" w:rsidRDefault="003C4ACE" w:rsidP="003C4ACE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sz w:val="16"/>
                <w:szCs w:val="16"/>
              </w:rPr>
              <w:t>If 0 skip to question 7</w:t>
            </w:r>
          </w:p>
        </w:tc>
      </w:tr>
      <w:tr w:rsidR="00EF65D3" w:rsidRPr="003C10BC" w14:paraId="6C61E7F9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F87EC" w14:textId="77777777" w:rsidR="00D52C68" w:rsidRPr="00EE6CA4" w:rsidRDefault="00D52C68" w:rsidP="00D52C68">
            <w:pPr>
              <w:rPr>
                <w:rFonts w:ascii="Open Sans" w:hAnsi="Open Sans" w:cs="Open Sans"/>
                <w:b/>
                <w:bCs/>
                <w:sz w:val="16"/>
                <w:szCs w:val="16"/>
                <w:lang w:val="fr-FR"/>
              </w:rPr>
            </w:pPr>
            <w:r w:rsidRPr="00EE6CA4">
              <w:rPr>
                <w:rFonts w:ascii="Open Sans" w:hAnsi="Open Sans" w:cs="Open Sans"/>
                <w:b/>
                <w:bCs/>
                <w:sz w:val="16"/>
                <w:szCs w:val="16"/>
                <w:lang w:val="fr-FR"/>
              </w:rPr>
              <w:t>6.1</w:t>
            </w: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E4352" w14:textId="77777777" w:rsidR="00D52C68" w:rsidRPr="00D52C68" w:rsidRDefault="00D52C68" w:rsidP="00D52C68">
            <w:pPr>
              <w:rPr>
                <w:rFonts w:ascii="Open Sans" w:hAnsi="Open Sans" w:cs="Open Sans"/>
                <w:i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b/>
                <w:bCs/>
                <w:iCs/>
                <w:sz w:val="14"/>
                <w:szCs w:val="14"/>
              </w:rPr>
              <w:t>Orange fruits (Fruits rich in Vitamin A)</w:t>
            </w:r>
            <w:r w:rsidRPr="00D52C68">
              <w:rPr>
                <w:rFonts w:ascii="Open Sans" w:hAnsi="Open Sans" w:cs="Open Sans"/>
                <w:b/>
                <w:iCs/>
                <w:sz w:val="14"/>
                <w:szCs w:val="14"/>
              </w:rPr>
              <w:t xml:space="preserve">, such as: </w:t>
            </w:r>
            <w:r w:rsidRPr="00D52C68">
              <w:rPr>
                <w:rFonts w:ascii="Open Sans" w:hAnsi="Open Sans" w:cs="Open Sans"/>
                <w:b/>
                <w:bCs/>
                <w:iCs/>
                <w:sz w:val="14"/>
                <w:szCs w:val="14"/>
              </w:rPr>
              <w:t xml:space="preserve"> </w:t>
            </w:r>
            <w:r w:rsidRPr="00D52C68">
              <w:rPr>
                <w:rFonts w:ascii="Open Sans" w:hAnsi="Open Sans" w:cs="Open Sans"/>
                <w:iCs/>
                <w:sz w:val="14"/>
                <w:szCs w:val="14"/>
              </w:rPr>
              <w:t xml:space="preserve">mango, papaya, apricot, and peach </w:t>
            </w:r>
          </w:p>
          <w:p w14:paraId="403991C8" w14:textId="77777777" w:rsidR="00D52C68" w:rsidRPr="00D52C68" w:rsidRDefault="00D52C68" w:rsidP="00D52C68">
            <w:pPr>
              <w:rPr>
                <w:rFonts w:ascii="Open Sans" w:hAnsi="Open Sans" w:cs="Open Sans"/>
                <w:bCs/>
                <w:iCs/>
                <w:sz w:val="14"/>
                <w:szCs w:val="14"/>
              </w:rPr>
            </w:pPr>
            <w:r w:rsidRPr="00D52C68">
              <w:rPr>
                <w:rFonts w:ascii="Open Sans" w:hAnsi="Open Sans" w:cs="Open Sans"/>
                <w:iCs/>
                <w:sz w:val="14"/>
                <w:szCs w:val="14"/>
              </w:rPr>
              <w:t>[Exclude oranges]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7C32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A378D" w14:textId="41F4B5DF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58169DF1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D2DCD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2CC25" w14:textId="195889D5" w:rsidR="00D52C68" w:rsidRPr="003C10BC" w:rsidRDefault="00D52C68" w:rsidP="00D52C68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Oil, fat and butter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vegetable oil, palm oil, shea butter, margarine, and other fats/oil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638A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2781C" w14:textId="585E3C47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5349B007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6033C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70916" w14:textId="16B02104" w:rsidR="00D52C68" w:rsidRPr="003C10BC" w:rsidRDefault="00D52C68" w:rsidP="00D52C68">
            <w:pPr>
              <w:rPr>
                <w:rFonts w:cstheme="minorHAnsi"/>
                <w:b/>
                <w:bCs/>
                <w:iCs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Sugar and swee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 xml:space="preserve">sugar, honey, jam, candy, cookies, pastries, cakes, sugary drinks and other sweets 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4673D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2D45C" w14:textId="29B24470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EF65D3" w:rsidRPr="003C10BC" w14:paraId="14429AE8" w14:textId="77777777" w:rsidTr="00847841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2D7E1" w14:textId="77777777" w:rsidR="00D52C68" w:rsidRPr="00EE6CA4" w:rsidRDefault="00D52C68" w:rsidP="00D52C68">
            <w:pPr>
              <w:numPr>
                <w:ilvl w:val="0"/>
                <w:numId w:val="3"/>
              </w:numPr>
              <w:ind w:hanging="360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508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37FA3" w14:textId="7DEF4B93" w:rsidR="00D52C68" w:rsidRPr="00D27744" w:rsidRDefault="00D52C68" w:rsidP="00D52C68">
            <w:pPr>
              <w:rPr>
                <w:rFonts w:cstheme="minorHAnsi"/>
                <w:sz w:val="16"/>
                <w:szCs w:val="16"/>
              </w:rPr>
            </w:pPr>
            <w:r w:rsidRPr="008B21C2">
              <w:rPr>
                <w:rFonts w:ascii="Open Sans" w:hAnsi="Open Sans" w:cs="Open Sans"/>
                <w:b/>
                <w:iCs/>
                <w:sz w:val="16"/>
                <w:szCs w:val="16"/>
              </w:rPr>
              <w:t xml:space="preserve">Condiments, such as: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tea, coffee, cocoa powder, salt, garlic, spices, yeast, baking powder,</w:t>
            </w:r>
            <w:r w:rsidRPr="008B21C2" w:rsidDel="00105861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tomato paste or sauce, and small amounts of meat, fish, milk or other food items consumed</w:t>
            </w:r>
            <w:r w:rsidRPr="008B21C2" w:rsidDel="0045056B">
              <w:rPr>
                <w:rFonts w:ascii="Open Sans" w:hAnsi="Open Sans" w:cs="Open Sans"/>
                <w:iCs/>
                <w:sz w:val="16"/>
                <w:szCs w:val="16"/>
              </w:rPr>
              <w:t xml:space="preserve"> </w:t>
            </w:r>
            <w:r w:rsidRPr="008B21C2">
              <w:rPr>
                <w:rFonts w:ascii="Open Sans" w:hAnsi="Open Sans" w:cs="Open Sans"/>
                <w:iCs/>
                <w:sz w:val="16"/>
                <w:szCs w:val="16"/>
              </w:rPr>
              <w:t>as a condiment</w:t>
            </w: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43F92" w14:textId="77777777" w:rsidR="00D52C68" w:rsidRPr="000E2DB0" w:rsidRDefault="00D52C68" w:rsidP="00D52C68">
            <w:pPr>
              <w:jc w:val="center"/>
              <w:rPr>
                <w:rFonts w:ascii="Open Sans" w:hAnsi="Open Sans" w:cs="Open Sans"/>
                <w:sz w:val="12"/>
                <w:szCs w:val="12"/>
              </w:rPr>
            </w:pPr>
            <w:r w:rsidRPr="000E2DB0">
              <w:rPr>
                <w:rFonts w:ascii="Open Sans" w:hAnsi="Open Sans" w:cs="Open Sans"/>
                <w:sz w:val="12"/>
                <w:szCs w:val="12"/>
              </w:rPr>
              <w:t>|___|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59FDC" w14:textId="387ECF8B" w:rsidR="00D52C68" w:rsidRPr="00A741C8" w:rsidRDefault="00D52C68" w:rsidP="00D52C68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A741C8">
              <w:rPr>
                <w:rFonts w:ascii="Open Sans" w:hAnsi="Open Sans" w:cs="Open Sans"/>
                <w:bCs/>
                <w:i/>
                <w:iCs/>
                <w:sz w:val="12"/>
                <w:szCs w:val="10"/>
              </w:rPr>
              <w:t>|____|____|____|____|</w:t>
            </w:r>
          </w:p>
        </w:tc>
      </w:tr>
      <w:tr w:rsidR="00D52C68" w:rsidRPr="006D5467" w14:paraId="3F6F74E6" w14:textId="77777777" w:rsidTr="00961709">
        <w:trPr>
          <w:trHeight w:val="2844"/>
        </w:trPr>
        <w:tc>
          <w:tcPr>
            <w:tcW w:w="9923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659FD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b/>
                <w:iCs/>
                <w:sz w:val="16"/>
                <w:szCs w:val="16"/>
              </w:rPr>
              <w:lastRenderedPageBreak/>
              <w:t>Food acquisition codes</w:t>
            </w:r>
          </w:p>
          <w:p w14:paraId="55170D82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100 = Own production (crops, animal)</w:t>
            </w:r>
          </w:p>
          <w:p w14:paraId="706E22D1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 xml:space="preserve">200 = Fishing/hunting </w:t>
            </w:r>
          </w:p>
          <w:p w14:paraId="4C3AB006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  <w:t>300 = Gathering</w:t>
            </w:r>
          </w:p>
          <w:p w14:paraId="027FB904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  <w:lang w:val="en-US"/>
              </w:rPr>
              <w:t>400 = Loan</w:t>
            </w:r>
          </w:p>
          <w:p w14:paraId="78E971F7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500 = Market (purchase with cash)</w:t>
            </w:r>
          </w:p>
          <w:p w14:paraId="2EC614AF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600 = Market (purchase on credit)</w:t>
            </w:r>
          </w:p>
          <w:p w14:paraId="00144309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700 = Begging for food</w:t>
            </w:r>
          </w:p>
          <w:p w14:paraId="245C725C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800 = Exchange labour or items for food</w:t>
            </w:r>
          </w:p>
          <w:p w14:paraId="099BEED8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 xml:space="preserve">900 = Gift (food) from family relatives or friends </w:t>
            </w:r>
          </w:p>
          <w:p w14:paraId="3E269728" w14:textId="77777777" w:rsidR="00D52C68" w:rsidRPr="00D50780" w:rsidRDefault="00D52C68" w:rsidP="00D52C68">
            <w:pPr>
              <w:rPr>
                <w:rFonts w:ascii="Open Sans" w:eastAsia="Times New Roman" w:hAnsi="Open Sans" w:cs="Open Sans"/>
                <w:iCs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999 = Other</w:t>
            </w:r>
          </w:p>
          <w:p w14:paraId="6A3647DA" w14:textId="6981A655" w:rsidR="00D52C68" w:rsidRPr="006D5467" w:rsidRDefault="00D52C68" w:rsidP="00D52C68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D50780">
              <w:rPr>
                <w:rFonts w:ascii="Open Sans" w:eastAsia="Times New Roman" w:hAnsi="Open Sans" w:cs="Open Sans"/>
                <w:iCs/>
                <w:sz w:val="16"/>
                <w:szCs w:val="16"/>
              </w:rPr>
              <w:t>1000 = Food aid from civil society, NGOs, government, WFP, etc.</w:t>
            </w:r>
          </w:p>
        </w:tc>
      </w:tr>
    </w:tbl>
    <w:p w14:paraId="3DA216CF" w14:textId="1A3E3E3B" w:rsidR="00AA5133" w:rsidRDefault="00AA5133"/>
    <w:sectPr w:rsidR="00AA5133" w:rsidSect="00EE6CA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18" w:right="1134" w:bottom="255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3FEFF" w14:textId="77777777" w:rsidR="000E425A" w:rsidRDefault="000E425A" w:rsidP="003B256D">
      <w:r>
        <w:separator/>
      </w:r>
    </w:p>
  </w:endnote>
  <w:endnote w:type="continuationSeparator" w:id="0">
    <w:p w14:paraId="31A22003" w14:textId="77777777" w:rsidR="000E425A" w:rsidRDefault="000E425A" w:rsidP="003B256D">
      <w:r>
        <w:continuationSeparator/>
      </w:r>
    </w:p>
  </w:endnote>
  <w:endnote w:type="continuationNotice" w:id="1">
    <w:p w14:paraId="7032CF69" w14:textId="77777777" w:rsidR="000E425A" w:rsidRDefault="000E42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5DAC8" w14:textId="77777777" w:rsidR="003B256D" w:rsidRDefault="003B25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7BEDC" w14:textId="77777777" w:rsidR="003B256D" w:rsidRDefault="003B25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0DB96" w14:textId="77777777" w:rsidR="003B256D" w:rsidRDefault="003B2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5478E" w14:textId="77777777" w:rsidR="000E425A" w:rsidRDefault="000E425A" w:rsidP="003B256D">
      <w:r>
        <w:separator/>
      </w:r>
    </w:p>
  </w:footnote>
  <w:footnote w:type="continuationSeparator" w:id="0">
    <w:p w14:paraId="78478916" w14:textId="77777777" w:rsidR="000E425A" w:rsidRDefault="000E425A" w:rsidP="003B256D">
      <w:r>
        <w:continuationSeparator/>
      </w:r>
    </w:p>
  </w:footnote>
  <w:footnote w:type="continuationNotice" w:id="1">
    <w:p w14:paraId="5191E89B" w14:textId="77777777" w:rsidR="000E425A" w:rsidRDefault="000E42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C7E33" w14:textId="77777777" w:rsidR="003B256D" w:rsidRDefault="003B25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1067F" w14:textId="77777777" w:rsidR="003B256D" w:rsidRPr="003B256D" w:rsidRDefault="003B256D" w:rsidP="003B25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923A2" w14:textId="77777777" w:rsidR="003B256D" w:rsidRDefault="003B25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AE22492"/>
    <w:multiLevelType w:val="hybridMultilevel"/>
    <w:tmpl w:val="DCF67C42"/>
    <w:lvl w:ilvl="0" w:tplc="5E28832A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="Open Sans" w:eastAsia="Times New Roman" w:hAnsi="Open Sans" w:cs="Open Sans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7DC844E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num w:numId="1" w16cid:durableId="2039428256">
    <w:abstractNumId w:val="0"/>
  </w:num>
  <w:num w:numId="2" w16cid:durableId="563949017">
    <w:abstractNumId w:val="2"/>
  </w:num>
  <w:num w:numId="3" w16cid:durableId="304893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I3NjMzsjQ0tDRQ0lEKTi0uzszPAykwqgUAPxqf6SwAAAA="/>
  </w:docVars>
  <w:rsids>
    <w:rsidRoot w:val="00AA5133"/>
    <w:rsid w:val="000320DD"/>
    <w:rsid w:val="000330F0"/>
    <w:rsid w:val="00036488"/>
    <w:rsid w:val="00055637"/>
    <w:rsid w:val="00060690"/>
    <w:rsid w:val="000677EF"/>
    <w:rsid w:val="000D014E"/>
    <w:rsid w:val="000E2DB0"/>
    <w:rsid w:val="000E425A"/>
    <w:rsid w:val="000E72CA"/>
    <w:rsid w:val="000F01D7"/>
    <w:rsid w:val="001009DE"/>
    <w:rsid w:val="00101478"/>
    <w:rsid w:val="00122693"/>
    <w:rsid w:val="00142ED9"/>
    <w:rsid w:val="00172DD2"/>
    <w:rsid w:val="00180132"/>
    <w:rsid w:val="00181731"/>
    <w:rsid w:val="001F127B"/>
    <w:rsid w:val="00201ACA"/>
    <w:rsid w:val="00223B17"/>
    <w:rsid w:val="00250F1B"/>
    <w:rsid w:val="00264DCB"/>
    <w:rsid w:val="0027255C"/>
    <w:rsid w:val="00287354"/>
    <w:rsid w:val="002D147B"/>
    <w:rsid w:val="00304B80"/>
    <w:rsid w:val="003058B0"/>
    <w:rsid w:val="00334976"/>
    <w:rsid w:val="00335180"/>
    <w:rsid w:val="00354CDF"/>
    <w:rsid w:val="00355FB1"/>
    <w:rsid w:val="0036562D"/>
    <w:rsid w:val="00370805"/>
    <w:rsid w:val="00380910"/>
    <w:rsid w:val="00383E80"/>
    <w:rsid w:val="003B1196"/>
    <w:rsid w:val="003B256D"/>
    <w:rsid w:val="003B731D"/>
    <w:rsid w:val="003C4ACE"/>
    <w:rsid w:val="003D3E65"/>
    <w:rsid w:val="003D59F0"/>
    <w:rsid w:val="003E03E8"/>
    <w:rsid w:val="003E67A3"/>
    <w:rsid w:val="00404210"/>
    <w:rsid w:val="00414230"/>
    <w:rsid w:val="0041657C"/>
    <w:rsid w:val="004341C4"/>
    <w:rsid w:val="00444914"/>
    <w:rsid w:val="00444F79"/>
    <w:rsid w:val="0045072B"/>
    <w:rsid w:val="004A17AF"/>
    <w:rsid w:val="004B217C"/>
    <w:rsid w:val="004B44A4"/>
    <w:rsid w:val="004B4C0B"/>
    <w:rsid w:val="005016A3"/>
    <w:rsid w:val="00510AD9"/>
    <w:rsid w:val="00514E2A"/>
    <w:rsid w:val="00524E99"/>
    <w:rsid w:val="0053266E"/>
    <w:rsid w:val="00534978"/>
    <w:rsid w:val="00537B3D"/>
    <w:rsid w:val="00540A02"/>
    <w:rsid w:val="005555F1"/>
    <w:rsid w:val="00564E5B"/>
    <w:rsid w:val="005660CB"/>
    <w:rsid w:val="00586290"/>
    <w:rsid w:val="005C387C"/>
    <w:rsid w:val="006111F5"/>
    <w:rsid w:val="0062337F"/>
    <w:rsid w:val="00625304"/>
    <w:rsid w:val="00640C3B"/>
    <w:rsid w:val="006470B3"/>
    <w:rsid w:val="00650D7F"/>
    <w:rsid w:val="00664141"/>
    <w:rsid w:val="00692414"/>
    <w:rsid w:val="006A362A"/>
    <w:rsid w:val="006A4300"/>
    <w:rsid w:val="006F510E"/>
    <w:rsid w:val="00756B3B"/>
    <w:rsid w:val="00766A38"/>
    <w:rsid w:val="007715A7"/>
    <w:rsid w:val="00783982"/>
    <w:rsid w:val="0079740A"/>
    <w:rsid w:val="007A0EA7"/>
    <w:rsid w:val="007B36C4"/>
    <w:rsid w:val="007C5FF8"/>
    <w:rsid w:val="00806921"/>
    <w:rsid w:val="00813B9B"/>
    <w:rsid w:val="008152BD"/>
    <w:rsid w:val="00827328"/>
    <w:rsid w:val="00847841"/>
    <w:rsid w:val="00851DF5"/>
    <w:rsid w:val="008816E6"/>
    <w:rsid w:val="00896821"/>
    <w:rsid w:val="008A2D95"/>
    <w:rsid w:val="008B10F9"/>
    <w:rsid w:val="008B6309"/>
    <w:rsid w:val="00900BE8"/>
    <w:rsid w:val="00937119"/>
    <w:rsid w:val="00954056"/>
    <w:rsid w:val="009542F2"/>
    <w:rsid w:val="00961709"/>
    <w:rsid w:val="00961D22"/>
    <w:rsid w:val="009664CE"/>
    <w:rsid w:val="00974566"/>
    <w:rsid w:val="00982588"/>
    <w:rsid w:val="00985894"/>
    <w:rsid w:val="009A7114"/>
    <w:rsid w:val="009B785B"/>
    <w:rsid w:val="009D2CB0"/>
    <w:rsid w:val="009E34C3"/>
    <w:rsid w:val="009F2C92"/>
    <w:rsid w:val="00A11332"/>
    <w:rsid w:val="00A13308"/>
    <w:rsid w:val="00A42C15"/>
    <w:rsid w:val="00A63F5A"/>
    <w:rsid w:val="00A741C8"/>
    <w:rsid w:val="00A75A48"/>
    <w:rsid w:val="00A8223A"/>
    <w:rsid w:val="00AA0ED9"/>
    <w:rsid w:val="00AA5133"/>
    <w:rsid w:val="00AA7719"/>
    <w:rsid w:val="00AB15A1"/>
    <w:rsid w:val="00AC0252"/>
    <w:rsid w:val="00AD1546"/>
    <w:rsid w:val="00AD7677"/>
    <w:rsid w:val="00AF535F"/>
    <w:rsid w:val="00B17203"/>
    <w:rsid w:val="00B37813"/>
    <w:rsid w:val="00B57328"/>
    <w:rsid w:val="00B6363D"/>
    <w:rsid w:val="00C04441"/>
    <w:rsid w:val="00C11C0C"/>
    <w:rsid w:val="00C2524C"/>
    <w:rsid w:val="00C618C9"/>
    <w:rsid w:val="00C66276"/>
    <w:rsid w:val="00C8770A"/>
    <w:rsid w:val="00CA4D4C"/>
    <w:rsid w:val="00CA6DC2"/>
    <w:rsid w:val="00CC05FC"/>
    <w:rsid w:val="00CE211D"/>
    <w:rsid w:val="00D116B0"/>
    <w:rsid w:val="00D169B1"/>
    <w:rsid w:val="00D31698"/>
    <w:rsid w:val="00D3500B"/>
    <w:rsid w:val="00D52C68"/>
    <w:rsid w:val="00D60313"/>
    <w:rsid w:val="00D94941"/>
    <w:rsid w:val="00DB2509"/>
    <w:rsid w:val="00DE11A0"/>
    <w:rsid w:val="00DF0BD7"/>
    <w:rsid w:val="00DF4758"/>
    <w:rsid w:val="00E3438B"/>
    <w:rsid w:val="00E423B6"/>
    <w:rsid w:val="00E52004"/>
    <w:rsid w:val="00E536B0"/>
    <w:rsid w:val="00E85BF5"/>
    <w:rsid w:val="00EA474F"/>
    <w:rsid w:val="00EB1272"/>
    <w:rsid w:val="00EB301B"/>
    <w:rsid w:val="00EB4E3B"/>
    <w:rsid w:val="00EE6CA4"/>
    <w:rsid w:val="00EE7154"/>
    <w:rsid w:val="00EF65D3"/>
    <w:rsid w:val="00F1172F"/>
    <w:rsid w:val="00F1489B"/>
    <w:rsid w:val="00F4046B"/>
    <w:rsid w:val="00F525B2"/>
    <w:rsid w:val="00F56AB2"/>
    <w:rsid w:val="00F604EB"/>
    <w:rsid w:val="00F674F1"/>
    <w:rsid w:val="00FA2792"/>
    <w:rsid w:val="00FB3D20"/>
    <w:rsid w:val="00FB4BA6"/>
    <w:rsid w:val="00FC0AAE"/>
    <w:rsid w:val="00FF7A16"/>
    <w:rsid w:val="061A2B6E"/>
    <w:rsid w:val="0ECAB954"/>
    <w:rsid w:val="1A42F84A"/>
    <w:rsid w:val="227278E4"/>
    <w:rsid w:val="64602901"/>
    <w:rsid w:val="6925FC80"/>
    <w:rsid w:val="73CE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27ECD0"/>
  <w15:chartTrackingRefBased/>
  <w15:docId w15:val="{5121732C-5EE1-441E-9859-17716302D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19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51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1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513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513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39"/>
    <w:rsid w:val="00AA5133"/>
    <w:pPr>
      <w:jc w:val="both"/>
    </w:pPr>
    <w:rPr>
      <w:rFonts w:ascii="Calibri" w:eastAsia="DotumChe" w:hAnsi="Calibri"/>
      <w:kern w:val="2"/>
      <w:sz w:val="20"/>
      <w:szCs w:val="22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D76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6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67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6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67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6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677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F56AB2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5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56D"/>
    <w:rPr>
      <w:lang w:val="en-GB"/>
    </w:rPr>
  </w:style>
  <w:style w:type="paragraph" w:styleId="Revision">
    <w:name w:val="Revision"/>
    <w:hidden/>
    <w:uiPriority w:val="99"/>
    <w:semiHidden/>
    <w:rsid w:val="00A75A4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Props1.xml><?xml version="1.0" encoding="utf-8"?>
<ds:datastoreItem xmlns:ds="http://schemas.openxmlformats.org/officeDocument/2006/customXml" ds:itemID="{0D35AACD-BD59-44DC-9898-BCFAE4FA6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517307-3DEF-4AA7-A0D8-1FD1F720D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36F331-9680-4B42-8400-3B8A0B076AD8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3</Words>
  <Characters>2728</Characters>
  <Application>Microsoft Office Word</Application>
  <DocSecurity>0</DocSecurity>
  <Lines>129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zia Papavero</dc:creator>
  <cp:keywords/>
  <dc:description/>
  <cp:lastModifiedBy>Odai SALEH</cp:lastModifiedBy>
  <cp:revision>9</cp:revision>
  <dcterms:created xsi:type="dcterms:W3CDTF">2025-08-21T14:13:00Z</dcterms:created>
  <dcterms:modified xsi:type="dcterms:W3CDTF">2025-08-2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cca838f9-56f3-45c1-ad43-d88a32e09785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1T13:15:2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10f2ce3c-70b3-4447-8bc1-f5f84cf81810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